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20ECF" w14:textId="2A28DE4C" w:rsidR="00E22DF7" w:rsidRPr="00C56F9F" w:rsidRDefault="00EF3334" w:rsidP="00E22DF7">
      <w:pPr>
        <w:rPr>
          <w:lang w:val="es-CR"/>
        </w:rPr>
      </w:pPr>
      <w:bookmarkStart w:id="0" w:name="_Hlk140647460"/>
      <w:r w:rsidRPr="00C56F9F">
        <w:rPr>
          <w:lang w:val="es-CR"/>
        </w:rPr>
        <w:t>Señores</w:t>
      </w:r>
    </w:p>
    <w:p w14:paraId="2DB6BD31" w14:textId="77777777" w:rsidR="00EF3334" w:rsidRPr="00EF3334" w:rsidRDefault="00EF3334" w:rsidP="00EF3334">
      <w:pPr>
        <w:rPr>
          <w:lang w:val="es-CR"/>
        </w:rPr>
      </w:pPr>
      <w:r w:rsidRPr="00EF3334">
        <w:rPr>
          <w:lang w:val="es-CR"/>
        </w:rPr>
        <w:t>Servicio Nacional de Migración</w:t>
      </w:r>
    </w:p>
    <w:p w14:paraId="5684D3E5" w14:textId="77777777" w:rsidR="00EF3334" w:rsidRPr="00EF3334" w:rsidRDefault="00EF3334" w:rsidP="00EF3334">
      <w:pPr>
        <w:rPr>
          <w:lang w:val="es-CR"/>
        </w:rPr>
      </w:pPr>
      <w:r w:rsidRPr="00EF3334">
        <w:rPr>
          <w:lang w:val="es-CR"/>
        </w:rPr>
        <w:t>Gobierno de Panamá</w:t>
      </w:r>
    </w:p>
    <w:p w14:paraId="40C1E2E4" w14:textId="77777777" w:rsidR="00EF3334" w:rsidRPr="00EF3334" w:rsidRDefault="00EF3334" w:rsidP="00EF3334">
      <w:pPr>
        <w:rPr>
          <w:lang w:val="es-CR"/>
        </w:rPr>
      </w:pPr>
    </w:p>
    <w:p w14:paraId="692A117A" w14:textId="77777777" w:rsidR="00EF3334" w:rsidRPr="00EF3334" w:rsidRDefault="00EF3334" w:rsidP="00EF3334">
      <w:pPr>
        <w:rPr>
          <w:lang w:val="es-CR"/>
        </w:rPr>
      </w:pPr>
    </w:p>
    <w:p w14:paraId="0DED6E8F" w14:textId="58D6B89C" w:rsidR="00EF3334" w:rsidRPr="00EF3334" w:rsidRDefault="00EF3334" w:rsidP="00EF3334">
      <w:pPr>
        <w:rPr>
          <w:lang w:val="es-CR"/>
        </w:rPr>
      </w:pPr>
      <w:r w:rsidRPr="00EF3334">
        <w:rPr>
          <w:lang w:val="es-CR"/>
        </w:rPr>
        <w:t xml:space="preserve">RE: </w:t>
      </w:r>
      <w:proofErr w:type="spellStart"/>
      <w:r w:rsidRPr="00EF3334">
        <w:rPr>
          <w:lang w:val="es-CR"/>
        </w:rPr>
        <w:t>GProCongreso</w:t>
      </w:r>
      <w:proofErr w:type="spellEnd"/>
      <w:r w:rsidRPr="00EF3334">
        <w:rPr>
          <w:lang w:val="es-CR"/>
        </w:rPr>
        <w:t xml:space="preserve"> II</w:t>
      </w:r>
    </w:p>
    <w:p w14:paraId="68B71360" w14:textId="77777777" w:rsidR="00EF3334" w:rsidRPr="00EF3334" w:rsidRDefault="00EF3334" w:rsidP="00EF3334">
      <w:pPr>
        <w:rPr>
          <w:lang w:val="es-CR"/>
        </w:rPr>
      </w:pPr>
    </w:p>
    <w:p w14:paraId="526F4941" w14:textId="77777777" w:rsidR="00EF3334" w:rsidRPr="00EF3334" w:rsidRDefault="00EF3334" w:rsidP="00EF3334">
      <w:pPr>
        <w:rPr>
          <w:lang w:val="es-CR"/>
        </w:rPr>
      </w:pPr>
      <w:r w:rsidRPr="00EF3334">
        <w:rPr>
          <w:lang w:val="es-CR"/>
        </w:rPr>
        <w:t>[NOMBRE DE LA ORGANIZACIÓN] ha escrito esta carta para informarle que [NOMBRE], titular del Pasaporte número [NÚMERO DE PASAPORTE], emitido por [PAÍS], forma parte de nuestra organización, y asistirá al GProCongress II, organizado por RREACH, en la Ciudad de Panamá, Panamá, del 12 al 17 de noviembre de 2023.</w:t>
      </w:r>
    </w:p>
    <w:p w14:paraId="125A145D" w14:textId="77777777" w:rsidR="00EF3334" w:rsidRPr="00EF3334" w:rsidRDefault="00EF3334" w:rsidP="00EF3334">
      <w:pPr>
        <w:rPr>
          <w:lang w:val="es-CR"/>
        </w:rPr>
      </w:pPr>
    </w:p>
    <w:p w14:paraId="24CBEDC8" w14:textId="5A0EFD7D" w:rsidR="00EF3334" w:rsidRPr="00EF3334" w:rsidRDefault="00EF3334" w:rsidP="00EF3334">
      <w:pPr>
        <w:rPr>
          <w:lang w:val="es-CR"/>
        </w:rPr>
      </w:pPr>
      <w:r w:rsidRPr="00EF3334">
        <w:rPr>
          <w:lang w:val="es-CR"/>
        </w:rPr>
        <w:t xml:space="preserve">La presente carta se </w:t>
      </w:r>
      <w:r>
        <w:rPr>
          <w:lang w:val="es-CR"/>
        </w:rPr>
        <w:t>emite</w:t>
      </w:r>
      <w:r w:rsidRPr="00EF3334">
        <w:rPr>
          <w:lang w:val="es-CR"/>
        </w:rPr>
        <w:t xml:space="preserve"> a solicitud de [NOMBRE], para cumplir con </w:t>
      </w:r>
      <w:r>
        <w:rPr>
          <w:lang w:val="es-CR"/>
        </w:rPr>
        <w:t>el</w:t>
      </w:r>
      <w:r w:rsidRPr="00EF3334">
        <w:rPr>
          <w:lang w:val="es-CR"/>
        </w:rPr>
        <w:t xml:space="preserve"> requisito exigido por el </w:t>
      </w:r>
      <w:r>
        <w:rPr>
          <w:lang w:val="es-CR"/>
        </w:rPr>
        <w:t>Servicio Nacional de Migración P</w:t>
      </w:r>
      <w:r w:rsidRPr="00EF3334">
        <w:rPr>
          <w:lang w:val="es-CR"/>
        </w:rPr>
        <w:t xml:space="preserve">anameño, en espera de que se le pueda otorgar la visa solicitada para su participación en el GProCongress II para las fechas indicadas. </w:t>
      </w:r>
    </w:p>
    <w:p w14:paraId="3E6DDBC3" w14:textId="77777777" w:rsidR="00EF3334" w:rsidRPr="00EF3334" w:rsidRDefault="00EF3334" w:rsidP="00EF3334">
      <w:pPr>
        <w:rPr>
          <w:lang w:val="es-CR"/>
        </w:rPr>
      </w:pPr>
    </w:p>
    <w:p w14:paraId="39FD598D" w14:textId="11C8E12F" w:rsidR="00EF3334" w:rsidRPr="00EF3334" w:rsidRDefault="00EF3334" w:rsidP="00EF3334">
      <w:pPr>
        <w:rPr>
          <w:lang w:val="es-CR"/>
        </w:rPr>
      </w:pPr>
      <w:r w:rsidRPr="00EF3334">
        <w:rPr>
          <w:lang w:val="es-CR"/>
        </w:rPr>
        <w:t>[NOMBRE DE LA ORGANIZACIÓN] tiene conocimiento y apoya plenamente la asistencia de [NOMBRE] al GProCongress II.  A su regreso tras el Congreso, [NOMBRE] continuará con su trabajo en [NOMBRE DE LA ORGANIZACIÓN] en [PAÍS].</w:t>
      </w:r>
    </w:p>
    <w:p w14:paraId="47614280" w14:textId="77777777" w:rsidR="00EF3334" w:rsidRPr="00EF3334" w:rsidRDefault="00EF3334" w:rsidP="00EF3334">
      <w:pPr>
        <w:rPr>
          <w:lang w:val="es-CR"/>
        </w:rPr>
      </w:pPr>
    </w:p>
    <w:p w14:paraId="7940FEE4" w14:textId="77777777" w:rsidR="00EF3334" w:rsidRPr="00EF3334" w:rsidRDefault="00EF3334" w:rsidP="00EF3334">
      <w:pPr>
        <w:rPr>
          <w:lang w:val="es-CR"/>
        </w:rPr>
      </w:pPr>
      <w:r w:rsidRPr="00EF3334">
        <w:rPr>
          <w:lang w:val="es-CR"/>
        </w:rPr>
        <w:t>Gracias por su tiempo y atención a este asunto.</w:t>
      </w:r>
    </w:p>
    <w:p w14:paraId="4D7F5B3A" w14:textId="77777777" w:rsidR="00EF3334" w:rsidRPr="00EF3334" w:rsidRDefault="00EF3334" w:rsidP="00EF3334">
      <w:pPr>
        <w:rPr>
          <w:lang w:val="es-CR"/>
        </w:rPr>
      </w:pPr>
    </w:p>
    <w:p w14:paraId="29DB9737" w14:textId="77777777" w:rsidR="00EF3334" w:rsidRPr="00EF3334" w:rsidRDefault="00EF3334" w:rsidP="00EF3334">
      <w:pPr>
        <w:rPr>
          <w:lang w:val="es-CR"/>
        </w:rPr>
      </w:pPr>
      <w:r w:rsidRPr="00EF3334">
        <w:rPr>
          <w:lang w:val="es-CR"/>
        </w:rPr>
        <w:t>Atentamente,</w:t>
      </w:r>
    </w:p>
    <w:p w14:paraId="6844D5F8" w14:textId="77777777" w:rsidR="00EF3334" w:rsidRPr="00EF3334" w:rsidRDefault="00EF3334" w:rsidP="00EF3334">
      <w:pPr>
        <w:rPr>
          <w:lang w:val="es-CR"/>
        </w:rPr>
      </w:pPr>
    </w:p>
    <w:p w14:paraId="33D185C1" w14:textId="77777777" w:rsidR="00EF3334" w:rsidRPr="00EF3334" w:rsidRDefault="00EF3334" w:rsidP="00EF3334">
      <w:pPr>
        <w:rPr>
          <w:lang w:val="es-CR"/>
        </w:rPr>
      </w:pPr>
      <w:r w:rsidRPr="00EF3334">
        <w:rPr>
          <w:lang w:val="es-CR"/>
        </w:rPr>
        <w:t>[FIRMA DEL REPRESENTANTE DE LA ORGANIZACIÓN]</w:t>
      </w:r>
    </w:p>
    <w:p w14:paraId="0804FDDB" w14:textId="77777777" w:rsidR="00EF3334" w:rsidRPr="00EF3334" w:rsidRDefault="00EF3334" w:rsidP="00EF3334">
      <w:pPr>
        <w:rPr>
          <w:lang w:val="es-CR"/>
        </w:rPr>
      </w:pPr>
    </w:p>
    <w:p w14:paraId="280B52C5" w14:textId="621AAE3E" w:rsidR="00B647B4" w:rsidRPr="00E85F17" w:rsidRDefault="00EF3334" w:rsidP="009E306B">
      <w:pPr>
        <w:rPr>
          <w:lang w:val="es-CR"/>
        </w:rPr>
      </w:pPr>
      <w:r w:rsidRPr="00EF3334">
        <w:rPr>
          <w:lang w:val="es-CR"/>
        </w:rPr>
        <w:t>[NOMBRE EN LETRA DE IMPRENTA DEL REPRESENTANTE DE LA ORGANIZACIÓN].</w:t>
      </w:r>
      <w:bookmarkEnd w:id="0"/>
    </w:p>
    <w:p w14:paraId="3594BF9C" w14:textId="77777777" w:rsidR="00E22DF7" w:rsidRDefault="00E22DF7" w:rsidP="00E22DF7">
      <w:pPr>
        <w:rPr>
          <w:lang w:val="es-CR"/>
        </w:rPr>
      </w:pPr>
    </w:p>
    <w:sectPr w:rsidR="00E22DF7" w:rsidSect="000E22A6">
      <w:headerReference w:type="default" r:id="rId6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59AC4" w14:textId="77777777" w:rsidR="00293ED1" w:rsidRDefault="00293ED1" w:rsidP="00C56F9F">
      <w:r>
        <w:separator/>
      </w:r>
    </w:p>
  </w:endnote>
  <w:endnote w:type="continuationSeparator" w:id="0">
    <w:p w14:paraId="7B184979" w14:textId="77777777" w:rsidR="00293ED1" w:rsidRDefault="00293ED1" w:rsidP="00C56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54C45" w14:textId="77777777" w:rsidR="00293ED1" w:rsidRDefault="00293ED1" w:rsidP="00C56F9F">
      <w:r>
        <w:separator/>
      </w:r>
    </w:p>
  </w:footnote>
  <w:footnote w:type="continuationSeparator" w:id="0">
    <w:p w14:paraId="4A16C476" w14:textId="77777777" w:rsidR="00293ED1" w:rsidRDefault="00293ED1" w:rsidP="00C56F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29ED8" w14:textId="3407DC19" w:rsidR="00C56F9F" w:rsidRPr="00AF3423" w:rsidRDefault="00AF3423" w:rsidP="00AF3423">
    <w:pPr>
      <w:pStyle w:val="Header"/>
      <w:jc w:val="center"/>
    </w:pPr>
    <w:r w:rsidRPr="00AF3423">
      <w:rPr>
        <w:b/>
        <w:bCs/>
        <w:sz w:val="32"/>
        <w:szCs w:val="32"/>
        <w:lang w:val="es-CR"/>
      </w:rPr>
      <w:t>LOGO OF THE ORGANI</w:t>
    </w:r>
    <w:r w:rsidR="001E1DD8">
      <w:rPr>
        <w:b/>
        <w:bCs/>
        <w:sz w:val="32"/>
        <w:szCs w:val="32"/>
        <w:lang w:val="es-CR"/>
      </w:rPr>
      <w:t>Z</w:t>
    </w:r>
    <w:r w:rsidRPr="00AF3423">
      <w:rPr>
        <w:b/>
        <w:bCs/>
        <w:sz w:val="32"/>
        <w:szCs w:val="32"/>
        <w:lang w:val="es-CR"/>
      </w:rPr>
      <w:t>ATION LETTERHEA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szAyMDS1NDYzMDZV0lEKTi0uzszPAykwrQUAdERZWCwAAAA="/>
  </w:docVars>
  <w:rsids>
    <w:rsidRoot w:val="00E22DF7"/>
    <w:rsid w:val="0000797A"/>
    <w:rsid w:val="00051C45"/>
    <w:rsid w:val="000B6AB5"/>
    <w:rsid w:val="000E22A6"/>
    <w:rsid w:val="00194436"/>
    <w:rsid w:val="001E1DD8"/>
    <w:rsid w:val="00293ED1"/>
    <w:rsid w:val="002B6C91"/>
    <w:rsid w:val="00392C70"/>
    <w:rsid w:val="003D142C"/>
    <w:rsid w:val="003D31F0"/>
    <w:rsid w:val="003F2804"/>
    <w:rsid w:val="004C050B"/>
    <w:rsid w:val="005A4B3E"/>
    <w:rsid w:val="0068635A"/>
    <w:rsid w:val="00783514"/>
    <w:rsid w:val="007F64A6"/>
    <w:rsid w:val="00886974"/>
    <w:rsid w:val="008B40B2"/>
    <w:rsid w:val="009159B5"/>
    <w:rsid w:val="009E306B"/>
    <w:rsid w:val="00A97238"/>
    <w:rsid w:val="00AF1818"/>
    <w:rsid w:val="00AF3423"/>
    <w:rsid w:val="00B647B4"/>
    <w:rsid w:val="00C56F9F"/>
    <w:rsid w:val="00DD04E5"/>
    <w:rsid w:val="00E22DF7"/>
    <w:rsid w:val="00E6322E"/>
    <w:rsid w:val="00EF3334"/>
    <w:rsid w:val="00FB5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AAE7D"/>
  <w15:chartTrackingRefBased/>
  <w15:docId w15:val="{6ED7268C-CC6A-4B16-9A8A-B844E6ACE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before="100" w:beforeAutospacing="1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DF7"/>
    <w:pPr>
      <w:spacing w:before="0" w:beforeAutospacing="0" w:after="0" w:afterAutospacing="0" w:line="240" w:lineRule="auto"/>
      <w:jc w:val="left"/>
    </w:pPr>
    <w:rPr>
      <w:rFonts w:ascii="Calibri" w:hAnsi="Calibri" w:cs="Calibri"/>
      <w:kern w:val="0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04E5"/>
    <w:pPr>
      <w:keepNext/>
      <w:keepLines/>
      <w:spacing w:before="240"/>
      <w:outlineLvl w:val="0"/>
    </w:pPr>
    <w:rPr>
      <w:rFonts w:eastAsiaTheme="majorEastAsia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804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04E5"/>
    <w:rPr>
      <w:rFonts w:eastAsiaTheme="majorEastAsia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2804"/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56F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6F9F"/>
    <w:rPr>
      <w:rFonts w:ascii="Calibri" w:hAnsi="Calibri" w:cs="Calibri"/>
      <w:kern w:val="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56F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6F9F"/>
    <w:rPr>
      <w:rFonts w:ascii="Calibri" w:hAnsi="Calibri" w:cs="Calibri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78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FERNANDEZ HERRERA</dc:creator>
  <cp:keywords/>
  <dc:description/>
  <cp:lastModifiedBy>Vineet Bhargava</cp:lastModifiedBy>
  <cp:revision>3</cp:revision>
  <dcterms:created xsi:type="dcterms:W3CDTF">2023-07-19T17:49:00Z</dcterms:created>
  <dcterms:modified xsi:type="dcterms:W3CDTF">2023-07-21T06:59:00Z</dcterms:modified>
</cp:coreProperties>
</file>